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pPr>
        <w:pStyle w:val="FirstParagraph"/>
      </w:pPr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95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95.8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6.4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96.5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6.98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97.16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7.40</w:t>
            </w:r>
          </w:p>
        </w:tc>
        <w:tc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7.46</w:t>
            </w:r>
          </w:p>
        </w:tc>
        <w:tc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97.54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7.57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97.66</w:t>
            </w:r>
          </w:p>
        </w:tc>
        <w:tc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7.72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7.77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97.84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7.89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8.14</w:t>
            </w:r>
          </w:p>
        </w:tc>
        <w:tc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8.46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8.50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8.54</w:t>
            </w:r>
          </w:p>
        </w:tc>
        <w:tc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8.57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8.78</w:t>
            </w:r>
          </w:p>
        </w:tc>
        <w:tc>
          <w:p>
            <w:pPr>
              <w:pStyle w:val="Compact"/>
              <w:jc w:val="right"/>
            </w:pPr>
            <w:r>
              <w:t xml:space="preserve">3.0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98.78</w:t>
            </w:r>
          </w:p>
        </w:tc>
        <w:tc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8.83</w:t>
            </w:r>
          </w:p>
        </w:tc>
        <w:tc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8.87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8.88</w:t>
            </w:r>
          </w:p>
        </w:tc>
        <w:tc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8.92</w:t>
            </w:r>
          </w:p>
        </w:tc>
        <w:tc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8.94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8.98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9.01</w:t>
            </w:r>
          </w:p>
        </w:tc>
        <w:tc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99.03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9.05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9.17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9.19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9.31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9.39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9.44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9.46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99.50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99.52</w:t>
            </w:r>
          </w:p>
        </w:tc>
        <w:tc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9.56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9.57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9.60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9.68</w:t>
            </w:r>
          </w:p>
        </w:tc>
        <w:tc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9.69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99.70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99.70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99.70</w:t>
            </w:r>
          </w:p>
        </w:tc>
        <w:tc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99.73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99.76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9.82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9.88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99.93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14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17</w:t>
            </w:r>
          </w:p>
        </w:tc>
        <w:tc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18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20</w:t>
            </w:r>
          </w:p>
        </w:tc>
        <w:tc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26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37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00.40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41</w:t>
            </w:r>
          </w:p>
        </w:tc>
        <w:tc>
          <w:p>
            <w:pPr>
              <w:pStyle w:val="Compact"/>
              <w:jc w:val="right"/>
            </w:pPr>
            <w:r>
              <w:t xml:space="preserve">4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00.46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50</w:t>
            </w:r>
          </w:p>
        </w:tc>
        <w:tc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57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66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67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75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76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00.77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00.78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79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81</w:t>
            </w:r>
          </w:p>
        </w:tc>
        <w:tc>
          <w:p>
            <w:pPr>
              <w:pStyle w:val="Compact"/>
              <w:jc w:val="right"/>
            </w:pPr>
            <w:r>
              <w:t xml:space="preserve">5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82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00.83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00.84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00.84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84</w:t>
            </w:r>
          </w:p>
        </w:tc>
        <w:tc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00.85</w:t>
            </w:r>
          </w:p>
        </w:tc>
        <w:tc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86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87</w:t>
            </w:r>
          </w:p>
        </w:tc>
        <w:tc>
          <w:p>
            <w:pPr>
              <w:pStyle w:val="Compact"/>
              <w:jc w:val="right"/>
            </w:pPr>
            <w:r>
              <w:t xml:space="preserve">5.1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88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90</w:t>
            </w:r>
          </w:p>
        </w:tc>
        <w:tc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90</w:t>
            </w:r>
          </w:p>
        </w:tc>
        <w:tc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91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0.92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00.96</w:t>
            </w:r>
          </w:p>
        </w:tc>
        <w:tc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0.98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1.01</w:t>
            </w:r>
          </w:p>
        </w:tc>
        <w:tc>
          <w:p>
            <w:pPr>
              <w:pStyle w:val="Compact"/>
              <w:jc w:val="right"/>
            </w:pPr>
            <w:r>
              <w:t xml:space="preserve">5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1.01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01.04</w:t>
            </w:r>
          </w:p>
        </w:tc>
        <w:tc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01.06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01.06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1.10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01.10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01.14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1.20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1.25</w:t>
            </w:r>
          </w:p>
        </w:tc>
        <w:tc>
          <w:p>
            <w:pPr>
              <w:pStyle w:val="Compact"/>
              <w:jc w:val="right"/>
            </w:pPr>
            <w:r>
              <w:t xml:space="preserve">5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1.34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1.39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1.42</w:t>
            </w:r>
          </w:p>
        </w:tc>
        <w:tc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1.44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1.45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01.48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1.50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01.51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01.57</w:t>
            </w:r>
          </w:p>
        </w:tc>
        <w:tc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01.60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1.60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01.61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01.61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01.64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01.69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01.70</w:t>
            </w:r>
          </w:p>
        </w:tc>
        <w:tc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701.72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rPr>
          <w:b/>
        </w:rPr>
        <w:t xml:space="preserve">Table S2</w:t>
      </w:r>
      <w:r>
        <w:t xml:space="preserve"> </w:t>
      </w:r>
      <w:r>
        <w:t xml:space="preserve">Model selection table for analysis of factors affecting</w:t>
      </w:r>
      <w:r>
        <w:t xml:space="preserve"> </w:t>
      </w:r>
      <m:oMath>
        <m:r>
          <m:rPr/>
          <m:t>Δ</m:t>
        </m:r>
      </m:oMath>
      <w:r>
        <w:t xml:space="preserve">RTL in Seychelles warbler nestlings, using longitudinal data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.RTL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72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4.16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4.27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z.RT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4.28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.RTL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4.83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z.RT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5.03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5.10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5.14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z.RTL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5.18</w:t>
            </w:r>
          </w:p>
        </w:tc>
        <w:tc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5.46</w:t>
            </w:r>
          </w:p>
        </w:tc>
        <w:tc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z.RT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5.61</w:t>
            </w:r>
          </w:p>
        </w:tc>
        <w:tc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09</w:t>
            </w:r>
          </w:p>
        </w:tc>
        <w:tc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16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32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32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6.35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36</w:t>
            </w:r>
          </w:p>
        </w:tc>
        <w:tc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z.RT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40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45</w:t>
            </w:r>
          </w:p>
        </w:tc>
        <w:tc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z.RT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48</w:t>
            </w:r>
          </w:p>
        </w:tc>
        <w:tc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5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z.RT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56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57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z.RT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59</w:t>
            </w:r>
          </w:p>
        </w:tc>
        <w:tc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6.96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6.97</w:t>
            </w:r>
          </w:p>
        </w:tc>
        <w:tc>
          <w:p>
            <w:pPr>
              <w:pStyle w:val="Compact"/>
              <w:jc w:val="right"/>
            </w:pPr>
            <w:r>
              <w:t xml:space="preserve">4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.RTL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7.06</w:t>
            </w:r>
          </w:p>
        </w:tc>
        <w:tc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7.12</w:t>
            </w:r>
          </w:p>
        </w:tc>
        <w:tc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z.RTL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7.33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7.33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7.41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7.44</w:t>
            </w:r>
          </w:p>
        </w:tc>
        <w:tc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7.45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7.46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7.58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7.66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7.69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7.72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7.81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z.RT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7.81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7.91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 + z.RT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7.96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z.RTL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18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z.RTL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25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28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Non helpers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8.44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44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45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z.RTL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51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51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52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60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z.RTL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60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64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65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z.RTL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67</w:t>
            </w:r>
          </w:p>
        </w:tc>
        <w:tc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z.RT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69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8.71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z.RTL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8.73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74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Non helpers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8.74</w:t>
            </w:r>
          </w:p>
        </w:tc>
        <w:tc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z.RTL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75</w:t>
            </w:r>
          </w:p>
        </w:tc>
        <w:tc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z.RTL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81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84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88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z.RT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91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z.RTL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8.93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rPr>
          <w:b/>
        </w:rPr>
        <w:t xml:space="preserve">Figure S1</w:t>
      </w:r>
      <w:r>
        <w:t xml:space="preserve"> </w:t>
      </w:r>
      <m:oMath>
        <m:r>
          <m:rPr/>
          <m:t>Δ</m:t>
        </m:r>
      </m:oMath>
      <w:r>
        <w:t xml:space="preserve">RTL in relation to the time between sampling events. Lines and shaded areas represent fitted values and 95% confidence limits from general linear models. See also Figure 4, main text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4476d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